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2C4815" w14:textId="77777777" w:rsidR="004F1309" w:rsidRDefault="00E4181F">
      <w:pPr>
        <w:pStyle w:val="Title"/>
      </w:pPr>
      <w:r>
        <w:t>Real Estate EDA</w:t>
      </w:r>
    </w:p>
    <w:p w14:paraId="3CD60D65" w14:textId="77777777" w:rsidR="004F1309" w:rsidRDefault="00E4181F">
      <w:pPr>
        <w:pStyle w:val="Author"/>
      </w:pPr>
      <w:r>
        <w:t>Edris Safari</w:t>
      </w:r>
    </w:p>
    <w:p w14:paraId="7ACCA545" w14:textId="77777777" w:rsidR="004F1309" w:rsidRDefault="00E4181F">
      <w:pPr>
        <w:pStyle w:val="Date"/>
      </w:pPr>
      <w:r>
        <w:t>2/27/2020</w:t>
      </w:r>
    </w:p>
    <w:p w14:paraId="17ED3025" w14:textId="77777777" w:rsidR="004F1309" w:rsidRDefault="00E4181F">
      <w:pPr>
        <w:pStyle w:val="Heading1"/>
      </w:pPr>
      <w:bookmarkStart w:id="0" w:name="final-project"/>
      <w:r>
        <w:t>Final Project</w:t>
      </w:r>
      <w:bookmarkEnd w:id="0"/>
    </w:p>
    <w:p w14:paraId="015CBA76" w14:textId="77777777" w:rsidR="004F1309" w:rsidRDefault="00E4181F">
      <w:pPr>
        <w:pStyle w:val="FirstParagraph"/>
      </w:pPr>
      <w:r>
        <w:t>The purpose of this project is to use techniques learned in this class to exercise exploratory data analysis on a given data set, The dataset chosen for this project are:</w:t>
      </w:r>
    </w:p>
    <w:p w14:paraId="5D69EB20" w14:textId="77777777" w:rsidR="004F1309" w:rsidRDefault="00E4181F">
      <w:pPr>
        <w:pStyle w:val="Compact"/>
        <w:numPr>
          <w:ilvl w:val="0"/>
          <w:numId w:val="2"/>
        </w:numPr>
      </w:pPr>
      <w:r>
        <w:t>properties_2016.csv</w:t>
      </w:r>
    </w:p>
    <w:p w14:paraId="436E158D" w14:textId="77777777" w:rsidR="004F1309" w:rsidRDefault="00E4181F">
      <w:pPr>
        <w:pStyle w:val="Compact"/>
        <w:numPr>
          <w:ilvl w:val="0"/>
          <w:numId w:val="2"/>
        </w:numPr>
      </w:pPr>
      <w:r>
        <w:t>transactions_2016.csv</w:t>
      </w:r>
    </w:p>
    <w:p w14:paraId="713D88E1" w14:textId="77777777" w:rsidR="004F1309" w:rsidRDefault="00E4181F">
      <w:pPr>
        <w:pStyle w:val="FirstParagraph"/>
      </w:pPr>
      <w:r>
        <w:t xml:space="preserve">properties dataset contins the information </w:t>
      </w:r>
      <w:r>
        <w:t>about individual homes that were sold in 2016. The transaction dataset has the transaction date when the house was sold and the log error from the sales price estimated by zillow(zestimate).</w:t>
      </w:r>
    </w:p>
    <w:p w14:paraId="60B90497" w14:textId="77777777" w:rsidR="004F1309" w:rsidRDefault="00E4181F">
      <w:pPr>
        <w:pStyle w:val="BodyText"/>
      </w:pPr>
      <w:r>
        <w:t>For more details about the progression and assembly of this proje</w:t>
      </w:r>
      <w:r>
        <w:t xml:space="preserve">ct, please refer to the accompanying document </w:t>
      </w:r>
      <w:r>
        <w:rPr>
          <w:b/>
          <w:i/>
        </w:rPr>
        <w:t>DSC520_FinalProject-EdrisSafari-week_12.pdf</w:t>
      </w:r>
    </w:p>
    <w:p w14:paraId="34F20194" w14:textId="77777777" w:rsidR="004F1309" w:rsidRDefault="00E4181F">
      <w:pPr>
        <w:pStyle w:val="BodyText"/>
      </w:pPr>
      <w:r>
        <w:rPr>
          <w:b/>
          <w:i/>
        </w:rPr>
        <w:t>NOTE</w:t>
      </w:r>
      <w:r>
        <w:t xml:space="preserve"> The properties data file was far too large and took a lot of time to process, so we reduced its size by to 20, and 30 percent respectively. After tests, we submi</w:t>
      </w:r>
      <w:r>
        <w:t>t this project with the smaller size of 20 percent.</w:t>
      </w:r>
    </w:p>
    <w:p w14:paraId="433353BF" w14:textId="77777777" w:rsidR="004F1309" w:rsidRDefault="00E4181F">
      <w:pPr>
        <w:pStyle w:val="BodyText"/>
      </w:pPr>
      <w:r>
        <w:t>properties &lt;- read.csv(“zillow-prize-1/properties_2016.csv”) nrow(properties) # almost 3 million records sample_20 &lt;- properties[sample(nrow(properties), nrow(properties)*.20),] sample_30 &lt;- properties[sa</w:t>
      </w:r>
      <w:r>
        <w:t>mple(nrow(properties), nrow(properties)*.30),] nrow(sample_20) nrow(sample_30) write.csv(sample_20,“zillow-prize-1/properties_2016_sample_20.csv”) write.csv(sample_30,“zillow-prize-1/properties_2016_sample_30.csv”)</w:t>
      </w:r>
    </w:p>
    <w:p w14:paraId="23209D15" w14:textId="77777777" w:rsidR="004F1309" w:rsidRDefault="00E4181F">
      <w:pPr>
        <w:pStyle w:val="BodyText"/>
      </w:pPr>
      <w:r>
        <w:t>properties &lt;- read.csv(“zillow-prize-1/pr</w:t>
      </w:r>
      <w:r>
        <w:t>operties_2016_sample_20.csv”) nrow(properties)</w:t>
      </w:r>
    </w:p>
    <w:p w14:paraId="3536E82D" w14:textId="77777777" w:rsidR="004F1309" w:rsidRDefault="00E4181F">
      <w:pPr>
        <w:pStyle w:val="BodyText"/>
      </w:pPr>
      <w:r>
        <w:t>Also note that the output to pdf is not supported, and the absolute log error map at the end of this file does not output to word document, so we copied it from HTML file, and saved the word document as pdf fo</w:t>
      </w:r>
      <w:r>
        <w:t>r submission.</w:t>
      </w:r>
    </w:p>
    <w:p w14:paraId="1675CD02" w14:textId="77777777" w:rsidR="004F1309" w:rsidRDefault="00E4181F">
      <w:pPr>
        <w:pStyle w:val="Heading1"/>
      </w:pPr>
      <w:bookmarkStart w:id="1" w:name="data-preparation"/>
      <w:r>
        <w:lastRenderedPageBreak/>
        <w:t>Data Preparation</w:t>
      </w:r>
      <w:bookmarkEnd w:id="1"/>
    </w:p>
    <w:p w14:paraId="40468438" w14:textId="77777777" w:rsidR="004F1309" w:rsidRDefault="00E4181F">
      <w:pPr>
        <w:pStyle w:val="Heading2"/>
      </w:pPr>
      <w:bookmarkStart w:id="2" w:name="Xd5b2f2f0d42e30c2aed1c2d2c277c6d058a6985"/>
      <w:r>
        <w:t>Features with percentage of missing values</w:t>
      </w:r>
      <w:bookmarkEnd w:id="2"/>
    </w:p>
    <w:p w14:paraId="6C4B1E8D" w14:textId="77777777" w:rsidR="004F1309" w:rsidRDefault="00E4181F">
      <w:pPr>
        <w:pStyle w:val="FirstParagraph"/>
      </w:pPr>
      <w:r>
        <w:rPr>
          <w:noProof/>
        </w:rPr>
        <w:drawing>
          <wp:inline distT="0" distB="0" distL="0" distR="0" wp14:anchorId="2DD56F38" wp14:editId="70188DC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_EdrisSafari_RealEstateEDA_files/figure-docx/Plot%20features%20with%20missing%20percentag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8DFE8A2" w14:textId="77777777" w:rsidR="004F1309" w:rsidRDefault="00E4181F">
      <w:pPr>
        <w:pStyle w:val="Heading2"/>
      </w:pPr>
      <w:bookmarkStart w:id="3" w:name="selected-features"/>
      <w:r>
        <w:t>Selected features</w:t>
      </w:r>
      <w:bookmarkEnd w:id="3"/>
    </w:p>
    <w:p w14:paraId="60EC476C" w14:textId="77777777" w:rsidR="004F1309" w:rsidRDefault="00E4181F">
      <w:pPr>
        <w:pStyle w:val="FirstParagraph"/>
      </w:pPr>
      <w:r>
        <w:t>X, parcelid, aircon, num_bathroom, num_bedroom, quality, num_bathroom_calc, area_total_calc, area_live_finished, fips, num_bath, num_garage, area_garage, flag_tub</w:t>
      </w:r>
      <w:r>
        <w:t>, heating, latitude, longitude, area_lot, zoning_landuse_county, zoning_landuse, zoning_property, rawcensustractandblock, region_city, region_county, region_neighbor, region_zip, num_room, num_unit, build_year, flag_fireplace, tax_building, tax_total, tax_</w:t>
      </w:r>
      <w:r>
        <w:t>year, tax_land, tax_property, tax_delinquency, censustractandblock</w:t>
      </w:r>
    </w:p>
    <w:p w14:paraId="637CD964" w14:textId="77777777" w:rsidR="004F1309" w:rsidRDefault="00E4181F">
      <w:pPr>
        <w:pStyle w:val="Heading1"/>
      </w:pPr>
      <w:bookmarkStart w:id="4" w:name="data-set-info"/>
      <w:r>
        <w:t>Data set info</w:t>
      </w:r>
      <w:bookmarkEnd w:id="4"/>
    </w:p>
    <w:p w14:paraId="47ACC564" w14:textId="77777777" w:rsidR="004F1309" w:rsidRDefault="00E4181F">
      <w:pPr>
        <w:pStyle w:val="Heading2"/>
      </w:pPr>
      <w:bookmarkStart w:id="5" w:name="summary-of-transactions-data-set"/>
      <w:r>
        <w:t>Summary of transactions data set</w:t>
      </w:r>
      <w:bookmarkEnd w:id="5"/>
    </w:p>
    <w:p w14:paraId="4A1D7507" w14:textId="77777777" w:rsidR="004F1309" w:rsidRDefault="00E4181F">
      <w:pPr>
        <w:pStyle w:val="SourceCode"/>
      </w:pPr>
      <w:r>
        <w:rPr>
          <w:rStyle w:val="VerbatimChar"/>
        </w:rPr>
        <w:t xml:space="preserve">##     parcelid            logerror                date      </w:t>
      </w:r>
      <w:r>
        <w:br/>
      </w:r>
      <w:r>
        <w:rPr>
          <w:rStyle w:val="VerbatimChar"/>
        </w:rPr>
        <w:t xml:space="preserve">##  Min.   : 10711738   Min.   :-4.60500   2016-07-29:  910  </w:t>
      </w:r>
      <w:r>
        <w:br/>
      </w:r>
      <w:r>
        <w:rPr>
          <w:rStyle w:val="VerbatimChar"/>
        </w:rPr>
        <w:t>##  1st Qu.: 11559</w:t>
      </w:r>
      <w:r>
        <w:rPr>
          <w:rStyle w:val="VerbatimChar"/>
        </w:rPr>
        <w:t xml:space="preserve">500   1st Qu.:-0.02530   2016-04-29:  902  </w:t>
      </w:r>
      <w:r>
        <w:br/>
      </w:r>
      <w:r>
        <w:rPr>
          <w:rStyle w:val="VerbatimChar"/>
        </w:rPr>
        <w:t xml:space="preserve">##  Median : 12547337   Median : 0.00600   2016-09-30:  894  </w:t>
      </w:r>
      <w:r>
        <w:br/>
      </w:r>
      <w:r>
        <w:rPr>
          <w:rStyle w:val="VerbatimChar"/>
        </w:rPr>
        <w:t xml:space="preserve">##  Mean   : 12984656   Mean   : 0.01146   2016-06-30:  874  </w:t>
      </w:r>
      <w:r>
        <w:br/>
      </w:r>
      <w:r>
        <w:rPr>
          <w:rStyle w:val="VerbatimChar"/>
        </w:rPr>
        <w:t xml:space="preserve">##  3rd Qu.: 14227552   3rd Qu.: 0.03920   2016-05-27:  863  </w:t>
      </w:r>
      <w:r>
        <w:br/>
      </w:r>
      <w:r>
        <w:rPr>
          <w:rStyle w:val="VerbatimChar"/>
        </w:rPr>
        <w:lastRenderedPageBreak/>
        <w:t>##  Max.   :162960842   Ma</w:t>
      </w:r>
      <w:r>
        <w:rPr>
          <w:rStyle w:val="VerbatimChar"/>
        </w:rPr>
        <w:t xml:space="preserve">x.   : 4.73700   2016-08-31:  737  </w:t>
      </w:r>
      <w:r>
        <w:br/>
      </w:r>
      <w:r>
        <w:rPr>
          <w:rStyle w:val="VerbatimChar"/>
        </w:rPr>
        <w:t>##                                         (Other)   :85095</w:t>
      </w:r>
    </w:p>
    <w:p w14:paraId="671F765E" w14:textId="77777777" w:rsidR="004F1309" w:rsidRDefault="00E4181F">
      <w:pPr>
        <w:pStyle w:val="Heading2"/>
      </w:pPr>
      <w:bookmarkStart w:id="6" w:name="head-of-transactions-data-set"/>
      <w:r>
        <w:t>head of transactions data set</w:t>
      </w:r>
      <w:bookmarkEnd w:id="6"/>
    </w:p>
    <w:p w14:paraId="3D0CD269" w14:textId="77777777" w:rsidR="004F1309" w:rsidRDefault="00E4181F">
      <w:pPr>
        <w:pStyle w:val="SourceCode"/>
      </w:pPr>
      <w:r>
        <w:rPr>
          <w:rStyle w:val="VerbatimChar"/>
        </w:rPr>
        <w:t>##   parcelid logerror       date</w:t>
      </w:r>
      <w:r>
        <w:br/>
      </w:r>
      <w:r>
        <w:rPr>
          <w:rStyle w:val="VerbatimChar"/>
        </w:rPr>
        <w:t>## 1 11016594   0.0276 2016-01-01</w:t>
      </w:r>
      <w:r>
        <w:br/>
      </w:r>
      <w:r>
        <w:rPr>
          <w:rStyle w:val="VerbatimChar"/>
        </w:rPr>
        <w:t>## 2 14366692  -0.1684 2016-01-01</w:t>
      </w:r>
      <w:r>
        <w:br/>
      </w:r>
      <w:r>
        <w:rPr>
          <w:rStyle w:val="VerbatimChar"/>
        </w:rPr>
        <w:t>## 3 12098116  -0.0040 2016-</w:t>
      </w:r>
      <w:r>
        <w:rPr>
          <w:rStyle w:val="VerbatimChar"/>
        </w:rPr>
        <w:t>01-01</w:t>
      </w:r>
      <w:r>
        <w:br/>
      </w:r>
      <w:r>
        <w:rPr>
          <w:rStyle w:val="VerbatimChar"/>
        </w:rPr>
        <w:t>## 4 12643413   0.0218 2016-01-02</w:t>
      </w:r>
      <w:r>
        <w:br/>
      </w:r>
      <w:r>
        <w:rPr>
          <w:rStyle w:val="VerbatimChar"/>
        </w:rPr>
        <w:t>## 5 14432541  -0.0050 2016-01-02</w:t>
      </w:r>
      <w:r>
        <w:br/>
      </w:r>
      <w:r>
        <w:rPr>
          <w:rStyle w:val="VerbatimChar"/>
        </w:rPr>
        <w:t>## 6 11509835  -0.2705 2016-01-02</w:t>
      </w:r>
    </w:p>
    <w:p w14:paraId="2FF0CCF4" w14:textId="77777777" w:rsidR="004F1309" w:rsidRDefault="00E4181F">
      <w:pPr>
        <w:pStyle w:val="Heading2"/>
      </w:pPr>
      <w:bookmarkStart w:id="7" w:name="head-of-properties-data-set"/>
      <w:r>
        <w:t>head of properties data set</w:t>
      </w:r>
      <w:bookmarkEnd w:id="7"/>
    </w:p>
    <w:p w14:paraId="43F37911" w14:textId="77777777" w:rsidR="004F1309" w:rsidRDefault="00E4181F">
      <w:pPr>
        <w:pStyle w:val="SourceCode"/>
      </w:pPr>
      <w:r>
        <w:rPr>
          <w:rStyle w:val="VerbatimChar"/>
        </w:rPr>
        <w:t>##         X parcelid aircon architectural_style area_basement num_bathroom</w:t>
      </w:r>
      <w:r>
        <w:br/>
      </w:r>
      <w:r>
        <w:rPr>
          <w:rStyle w:val="VerbatimChar"/>
        </w:rPr>
        <w:t xml:space="preserve">## 1 2342182 12484350      1                </w:t>
      </w:r>
      <w:r>
        <w:rPr>
          <w:rStyle w:val="VerbatimChar"/>
        </w:rPr>
        <w:t xml:space="preserve">  NA            NA            4</w:t>
      </w:r>
      <w:r>
        <w:br/>
      </w:r>
      <w:r>
        <w:rPr>
          <w:rStyle w:val="VerbatimChar"/>
        </w:rPr>
        <w:t>## 2  541880 12181530     NA                  NA            NA            1</w:t>
      </w:r>
      <w:r>
        <w:br/>
      </w:r>
      <w:r>
        <w:rPr>
          <w:rStyle w:val="VerbatimChar"/>
        </w:rPr>
        <w:t>## 3 1617969 14222705     NA                  NA            NA            0</w:t>
      </w:r>
      <w:r>
        <w:br/>
      </w:r>
      <w:r>
        <w:rPr>
          <w:rStyle w:val="VerbatimChar"/>
        </w:rPr>
        <w:t xml:space="preserve">## 4 1729095 11467838     NA                  NA            NA          </w:t>
      </w:r>
      <w:r>
        <w:rPr>
          <w:rStyle w:val="VerbatimChar"/>
        </w:rPr>
        <w:t xml:space="preserve">  2</w:t>
      </w:r>
      <w:r>
        <w:br/>
      </w:r>
      <w:r>
        <w:rPr>
          <w:rStyle w:val="VerbatimChar"/>
        </w:rPr>
        <w:t>## 5   84189 13015665     NA                  NA            NA            1</w:t>
      </w:r>
      <w:r>
        <w:br/>
      </w:r>
      <w:r>
        <w:rPr>
          <w:rStyle w:val="VerbatimChar"/>
        </w:rPr>
        <w:t>## 6 1570086 12633721     NA                  NA            NA            4</w:t>
      </w:r>
      <w:r>
        <w:br/>
      </w:r>
      <w:r>
        <w:rPr>
          <w:rStyle w:val="VerbatimChar"/>
        </w:rPr>
        <w:t>##   num_bedroom framing quality num_bathroom_calc deck area_firstfloor_finished</w:t>
      </w:r>
      <w:r>
        <w:br/>
      </w:r>
      <w:r>
        <w:rPr>
          <w:rStyle w:val="VerbatimChar"/>
        </w:rPr>
        <w:t>## 1           6      NA       4                 4   NA                       NA</w:t>
      </w:r>
      <w:r>
        <w:br/>
      </w:r>
      <w:r>
        <w:rPr>
          <w:rStyle w:val="VerbatimChar"/>
        </w:rPr>
        <w:t>## 2           2      NA       7                 1   NA                       NA</w:t>
      </w:r>
      <w:r>
        <w:br/>
      </w:r>
      <w:r>
        <w:rPr>
          <w:rStyle w:val="VerbatimChar"/>
        </w:rPr>
        <w:t>## 3           0      NA      NA                NA   NA                       NA</w:t>
      </w:r>
      <w:r>
        <w:br/>
      </w:r>
      <w:r>
        <w:rPr>
          <w:rStyle w:val="VerbatimChar"/>
        </w:rPr>
        <w:t xml:space="preserve">## 4         </w:t>
      </w:r>
      <w:r>
        <w:rPr>
          <w:rStyle w:val="VerbatimChar"/>
        </w:rPr>
        <w:t xml:space="preserve">  3      NA       7                 2   NA                       NA</w:t>
      </w:r>
      <w:r>
        <w:br/>
      </w:r>
      <w:r>
        <w:rPr>
          <w:rStyle w:val="VerbatimChar"/>
        </w:rPr>
        <w:t>## 5           2      NA       7                 1   NA                       NA</w:t>
      </w:r>
      <w:r>
        <w:br/>
      </w:r>
      <w:r>
        <w:rPr>
          <w:rStyle w:val="VerbatimChar"/>
        </w:rPr>
        <w:t>## 6           6      NA       7                 4   NA                       NA</w:t>
      </w:r>
      <w:r>
        <w:br/>
      </w:r>
      <w:r>
        <w:rPr>
          <w:rStyle w:val="VerbatimChar"/>
        </w:rPr>
        <w:t>##   area_total_calc area_</w:t>
      </w:r>
      <w:r>
        <w:rPr>
          <w:rStyle w:val="VerbatimChar"/>
        </w:rPr>
        <w:t>live_finished area_liveperi_finished area_total_finished</w:t>
      </w:r>
      <w:r>
        <w:br/>
      </w:r>
      <w:r>
        <w:rPr>
          <w:rStyle w:val="VerbatimChar"/>
        </w:rPr>
        <w:t>## 1            3315               3315                     NA                  NA</w:t>
      </w:r>
      <w:r>
        <w:br/>
      </w:r>
      <w:r>
        <w:rPr>
          <w:rStyle w:val="VerbatimChar"/>
        </w:rPr>
        <w:t>## 2            1088               1088                     NA                  NA</w:t>
      </w:r>
      <w:r>
        <w:br/>
      </w:r>
      <w:r>
        <w:rPr>
          <w:rStyle w:val="VerbatimChar"/>
        </w:rPr>
        <w:t xml:space="preserve">## 3            4231             </w:t>
      </w:r>
      <w:r>
        <w:rPr>
          <w:rStyle w:val="VerbatimChar"/>
        </w:rPr>
        <w:t xml:space="preserve">    NA                     NA                  NA</w:t>
      </w:r>
      <w:r>
        <w:br/>
      </w:r>
      <w:r>
        <w:rPr>
          <w:rStyle w:val="VerbatimChar"/>
        </w:rPr>
        <w:t>## 4            1327               1327                     NA                  NA</w:t>
      </w:r>
      <w:r>
        <w:br/>
      </w:r>
      <w:r>
        <w:rPr>
          <w:rStyle w:val="VerbatimChar"/>
        </w:rPr>
        <w:t>## 5             976                976                     NA                  NA</w:t>
      </w:r>
      <w:r>
        <w:br/>
      </w:r>
      <w:r>
        <w:rPr>
          <w:rStyle w:val="VerbatimChar"/>
        </w:rPr>
        <w:t xml:space="preserve">## 6            3030                 NA </w:t>
      </w:r>
      <w:r>
        <w:rPr>
          <w:rStyle w:val="VerbatimChar"/>
        </w:rPr>
        <w:t xml:space="preserve">                    NA                3030</w:t>
      </w:r>
      <w:r>
        <w:br/>
      </w:r>
      <w:r>
        <w:rPr>
          <w:rStyle w:val="VerbatimChar"/>
        </w:rPr>
        <w:t xml:space="preserve">##   area_unknown area_base fips num_fireplace num_bath num_garage </w:t>
      </w:r>
      <w:r>
        <w:rPr>
          <w:rStyle w:val="VerbatimChar"/>
        </w:rPr>
        <w:lastRenderedPageBreak/>
        <w:t>area_garage</w:t>
      </w:r>
      <w:r>
        <w:br/>
      </w:r>
      <w:r>
        <w:rPr>
          <w:rStyle w:val="VerbatimChar"/>
        </w:rPr>
        <w:t>## 1           NA        NA 6037            NA        4         NA          NA</w:t>
      </w:r>
      <w:r>
        <w:br/>
      </w:r>
      <w:r>
        <w:rPr>
          <w:rStyle w:val="VerbatimChar"/>
        </w:rPr>
        <w:t>## 2           NA        NA 6037            NA        1</w:t>
      </w:r>
      <w:r>
        <w:rPr>
          <w:rStyle w:val="VerbatimChar"/>
        </w:rPr>
        <w:t xml:space="preserve">         NA          NA</w:t>
      </w:r>
      <w:r>
        <w:br/>
      </w:r>
      <w:r>
        <w:rPr>
          <w:rStyle w:val="VerbatimChar"/>
        </w:rPr>
        <w:t>## 3           NA      4231 6059            NA       NA          0           0</w:t>
      </w:r>
      <w:r>
        <w:br/>
      </w:r>
      <w:r>
        <w:rPr>
          <w:rStyle w:val="VerbatimChar"/>
        </w:rPr>
        <w:t>## 4           NA        NA 6037            NA        2         NA          NA</w:t>
      </w:r>
      <w:r>
        <w:br/>
      </w:r>
      <w:r>
        <w:rPr>
          <w:rStyle w:val="VerbatimChar"/>
        </w:rPr>
        <w:t xml:space="preserve">## 5           NA        NA 6037            NA        1         NA        </w:t>
      </w:r>
      <w:r>
        <w:rPr>
          <w:rStyle w:val="VerbatimChar"/>
        </w:rPr>
        <w:t xml:space="preserve">  NA</w:t>
      </w:r>
      <w:r>
        <w:br/>
      </w:r>
      <w:r>
        <w:rPr>
          <w:rStyle w:val="VerbatimChar"/>
        </w:rPr>
        <w:t>## 6           NA        NA 6037            NA        4         NA          NA</w:t>
      </w:r>
      <w:r>
        <w:br/>
      </w:r>
      <w:r>
        <w:rPr>
          <w:rStyle w:val="VerbatimChar"/>
        </w:rPr>
        <w:t>##   flag_tub heating latitude  longitude area_lot num_pool area_pool pooltypeid10</w:t>
      </w:r>
      <w:r>
        <w:br/>
      </w:r>
      <w:r>
        <w:rPr>
          <w:rStyle w:val="VerbatimChar"/>
        </w:rPr>
        <w:t>## 1                2 33852329 -118125098     6548       NA        NA           NA</w:t>
      </w:r>
      <w:r>
        <w:br/>
      </w:r>
      <w:r>
        <w:rPr>
          <w:rStyle w:val="VerbatimChar"/>
        </w:rPr>
        <w:t xml:space="preserve">## 2  </w:t>
      </w:r>
      <w:r>
        <w:rPr>
          <w:rStyle w:val="VerbatimChar"/>
        </w:rPr>
        <w:t xml:space="preserve">             NA 33986932 -118297793     6008       NA        NA           NA</w:t>
      </w:r>
      <w:r>
        <w:br/>
      </w:r>
      <w:r>
        <w:rPr>
          <w:rStyle w:val="VerbatimChar"/>
        </w:rPr>
        <w:t>## 3               NA 33819470 -117832954     9118       NA        NA           NA</w:t>
      </w:r>
      <w:r>
        <w:br/>
      </w:r>
      <w:r>
        <w:rPr>
          <w:rStyle w:val="VerbatimChar"/>
        </w:rPr>
        <w:t>## 4                7 33958756 -118398254     5145       NA        NA           NA</w:t>
      </w:r>
      <w:r>
        <w:br/>
      </w:r>
      <w:r>
        <w:rPr>
          <w:rStyle w:val="VerbatimChar"/>
        </w:rPr>
        <w:t xml:space="preserve">## 5         </w:t>
      </w:r>
      <w:r>
        <w:rPr>
          <w:rStyle w:val="VerbatimChar"/>
        </w:rPr>
        <w:t xml:space="preserve">       7 34138321 -117908275     7000       NA        NA           NA</w:t>
      </w:r>
      <w:r>
        <w:br/>
      </w:r>
      <w:r>
        <w:rPr>
          <w:rStyle w:val="VerbatimChar"/>
        </w:rPr>
        <w:t>## 6               NA 33782587 -118251435     7000       NA        NA           NA</w:t>
      </w:r>
      <w:r>
        <w:br/>
      </w:r>
      <w:r>
        <w:rPr>
          <w:rStyle w:val="VerbatimChar"/>
        </w:rPr>
        <w:t>##   pooltypeid2 pooltypeid7 zoning_landuse_county zoning_landuse zoning_property</w:t>
      </w:r>
      <w:r>
        <w:br/>
      </w:r>
      <w:r>
        <w:rPr>
          <w:rStyle w:val="VerbatimChar"/>
        </w:rPr>
        <w:t xml:space="preserve">## 1          NA     </w:t>
      </w:r>
      <w:r>
        <w:rPr>
          <w:rStyle w:val="VerbatimChar"/>
        </w:rPr>
        <w:t xml:space="preserve">     NA                  0100            261          LKR1YY</w:t>
      </w:r>
      <w:r>
        <w:br/>
      </w:r>
      <w:r>
        <w:rPr>
          <w:rStyle w:val="VerbatimChar"/>
        </w:rPr>
        <w:t>## 2          NA          NA                  0100            261            LAR2</w:t>
      </w:r>
      <w:r>
        <w:br/>
      </w:r>
      <w:r>
        <w:rPr>
          <w:rStyle w:val="VerbatimChar"/>
        </w:rPr>
        <w:t xml:space="preserve">## 3          NA          NA                    96            248                </w:t>
      </w:r>
      <w:r>
        <w:br/>
      </w:r>
      <w:r>
        <w:rPr>
          <w:rStyle w:val="VerbatimChar"/>
        </w:rPr>
        <w:t xml:space="preserve">## 4          NA          NA   </w:t>
      </w:r>
      <w:r>
        <w:rPr>
          <w:rStyle w:val="VerbatimChar"/>
        </w:rPr>
        <w:t xml:space="preserve">               0100            261            LAR1</w:t>
      </w:r>
      <w:r>
        <w:br/>
      </w:r>
      <w:r>
        <w:rPr>
          <w:rStyle w:val="VerbatimChar"/>
        </w:rPr>
        <w:t>## 5          NA          NA                  0100            261          AZR1C*</w:t>
      </w:r>
      <w:r>
        <w:br/>
      </w:r>
      <w:r>
        <w:rPr>
          <w:rStyle w:val="VerbatimChar"/>
        </w:rPr>
        <w:t>## 6          NA          NA                  0200            246            LAR2</w:t>
      </w:r>
      <w:r>
        <w:br/>
      </w:r>
      <w:r>
        <w:rPr>
          <w:rStyle w:val="VerbatimChar"/>
        </w:rPr>
        <w:t>##   rawcensustractandblock region_city r</w:t>
      </w:r>
      <w:r>
        <w:rPr>
          <w:rStyle w:val="VerbatimChar"/>
        </w:rPr>
        <w:t>egion_county region_neighbor region_zip</w:t>
      </w:r>
      <w:r>
        <w:br/>
      </w:r>
      <w:r>
        <w:rPr>
          <w:rStyle w:val="VerbatimChar"/>
        </w:rPr>
        <w:t>## 1               60375708       12292          3101              NA      96212</w:t>
      </w:r>
      <w:r>
        <w:br/>
      </w:r>
      <w:r>
        <w:rPr>
          <w:rStyle w:val="VerbatimChar"/>
        </w:rPr>
        <w:t>## 2               60372372       12447          3101          118208      96025</w:t>
      </w:r>
      <w:r>
        <w:br/>
      </w:r>
      <w:r>
        <w:rPr>
          <w:rStyle w:val="VerbatimChar"/>
        </w:rPr>
        <w:t xml:space="preserve">## 3               60590758       33252          1286 </w:t>
      </w:r>
      <w:r>
        <w:rPr>
          <w:rStyle w:val="VerbatimChar"/>
        </w:rPr>
        <w:t xml:space="preserve">             NA      97063</w:t>
      </w:r>
      <w:r>
        <w:br/>
      </w:r>
      <w:r>
        <w:rPr>
          <w:rStyle w:val="VerbatimChar"/>
        </w:rPr>
        <w:t>## 4               60372780       12447          3101            7877      96026</w:t>
      </w:r>
      <w:r>
        <w:br/>
      </w:r>
      <w:r>
        <w:rPr>
          <w:rStyle w:val="VerbatimChar"/>
        </w:rPr>
        <w:lastRenderedPageBreak/>
        <w:t>## 5               60374006       37015          3101              NA      96464</w:t>
      </w:r>
      <w:r>
        <w:br/>
      </w:r>
      <w:r>
        <w:rPr>
          <w:rStyle w:val="VerbatimChar"/>
        </w:rPr>
        <w:t>## 6               60372947       12447          3101           485</w:t>
      </w:r>
      <w:r>
        <w:rPr>
          <w:rStyle w:val="VerbatimChar"/>
        </w:rPr>
        <w:t>16      96228</w:t>
      </w:r>
      <w:r>
        <w:br/>
      </w:r>
      <w:r>
        <w:rPr>
          <w:rStyle w:val="VerbatimChar"/>
        </w:rPr>
        <w:t>##   num_room story num_75_bath material num_unit area_patio area_shed build_year</w:t>
      </w:r>
      <w:r>
        <w:br/>
      </w:r>
      <w:r>
        <w:rPr>
          <w:rStyle w:val="VerbatimChar"/>
        </w:rPr>
        <w:t>## 1        0    NA          NA       NA        1         NA        NA       1950</w:t>
      </w:r>
      <w:r>
        <w:br/>
      </w:r>
      <w:r>
        <w:rPr>
          <w:rStyle w:val="VerbatimChar"/>
        </w:rPr>
        <w:t>## 2        0    NA          NA       NA        1         NA        NA       1</w:t>
      </w:r>
      <w:r>
        <w:rPr>
          <w:rStyle w:val="VerbatimChar"/>
        </w:rPr>
        <w:t>940</w:t>
      </w:r>
      <w:r>
        <w:br/>
      </w:r>
      <w:r>
        <w:rPr>
          <w:rStyle w:val="VerbatimChar"/>
        </w:rPr>
        <w:t>## 3        0    NA          NA       NA        4         NA        NA       1973</w:t>
      </w:r>
      <w:r>
        <w:br/>
      </w:r>
      <w:r>
        <w:rPr>
          <w:rStyle w:val="VerbatimChar"/>
        </w:rPr>
        <w:t>## 4        0    NA          NA       NA        1         NA        NA       1944</w:t>
      </w:r>
      <w:r>
        <w:br/>
      </w:r>
      <w:r>
        <w:rPr>
          <w:rStyle w:val="VerbatimChar"/>
        </w:rPr>
        <w:t>## 5        0    NA          NA       NA        1         NA        NA       1921</w:t>
      </w:r>
      <w:r>
        <w:br/>
      </w:r>
      <w:r>
        <w:rPr>
          <w:rStyle w:val="VerbatimChar"/>
        </w:rPr>
        <w:t xml:space="preserve">## 6  </w:t>
      </w:r>
      <w:r>
        <w:rPr>
          <w:rStyle w:val="VerbatimChar"/>
        </w:rPr>
        <w:t xml:space="preserve">      0    NA          NA       NA        2         NA        NA       1921</w:t>
      </w:r>
      <w:r>
        <w:br/>
      </w:r>
      <w:r>
        <w:rPr>
          <w:rStyle w:val="VerbatimChar"/>
        </w:rPr>
        <w:t>##   num_story flag_fireplace tax_building tax_total tax_year tax_land</w:t>
      </w:r>
      <w:r>
        <w:br/>
      </w:r>
      <w:r>
        <w:rPr>
          <w:rStyle w:val="VerbatimChar"/>
        </w:rPr>
        <w:t>## 1        NA                      255065    277073     2015    22008</w:t>
      </w:r>
      <w:r>
        <w:br/>
      </w:r>
      <w:r>
        <w:rPr>
          <w:rStyle w:val="VerbatimChar"/>
        </w:rPr>
        <w:t>## 2        NA                       22500    172568     2015   150068</w:t>
      </w:r>
      <w:r>
        <w:br/>
      </w:r>
      <w:r>
        <w:rPr>
          <w:rStyle w:val="VerbatimChar"/>
        </w:rPr>
        <w:t>## 3         2                      212125    353550     2015   141425</w:t>
      </w:r>
      <w:r>
        <w:br/>
      </w:r>
      <w:r>
        <w:rPr>
          <w:rStyle w:val="VerbatimChar"/>
        </w:rPr>
        <w:t>## 4        NA                       97880    370695     2015   272815</w:t>
      </w:r>
      <w:r>
        <w:br/>
      </w:r>
      <w:r>
        <w:rPr>
          <w:rStyle w:val="VerbatimChar"/>
        </w:rPr>
        <w:t xml:space="preserve">## 5        NA                       94231 </w:t>
      </w:r>
      <w:r>
        <w:rPr>
          <w:rStyle w:val="VerbatimChar"/>
        </w:rPr>
        <w:t xml:space="preserve">   262698     2015   168467</w:t>
      </w:r>
      <w:r>
        <w:br/>
      </w:r>
      <w:r>
        <w:rPr>
          <w:rStyle w:val="VerbatimChar"/>
        </w:rPr>
        <w:t>## 6        NA                      225985    242687     2015    16702</w:t>
      </w:r>
      <w:r>
        <w:br/>
      </w:r>
      <w:r>
        <w:rPr>
          <w:rStyle w:val="VerbatimChar"/>
        </w:rPr>
        <w:t>##   tax_property tax_delinquency tax_delinquency_year censustractandblock</w:t>
      </w:r>
      <w:r>
        <w:br/>
      </w:r>
      <w:r>
        <w:rPr>
          <w:rStyle w:val="VerbatimChar"/>
        </w:rPr>
        <w:t>## 1      3766.44                                   NA        6.037571e+13</w:t>
      </w:r>
      <w:r>
        <w:br/>
      </w:r>
      <w:r>
        <w:rPr>
          <w:rStyle w:val="VerbatimChar"/>
        </w:rPr>
        <w:t xml:space="preserve">## 2   </w:t>
      </w:r>
      <w:r>
        <w:rPr>
          <w:rStyle w:val="VerbatimChar"/>
        </w:rPr>
        <w:t xml:space="preserve">   2186.02                                   NA        6.037237e+13</w:t>
      </w:r>
      <w:r>
        <w:br/>
      </w:r>
      <w:r>
        <w:rPr>
          <w:rStyle w:val="VerbatimChar"/>
        </w:rPr>
        <w:t>## 3      4655.98                                   NA        6.059076e+13</w:t>
      </w:r>
      <w:r>
        <w:br/>
      </w:r>
      <w:r>
        <w:rPr>
          <w:rStyle w:val="VerbatimChar"/>
        </w:rPr>
        <w:t>## 4      4610.51                                   NA        6.037278e+13</w:t>
      </w:r>
      <w:r>
        <w:br/>
      </w:r>
      <w:r>
        <w:rPr>
          <w:rStyle w:val="VerbatimChar"/>
        </w:rPr>
        <w:t xml:space="preserve">## 5      3303.92                     </w:t>
      </w:r>
      <w:r>
        <w:rPr>
          <w:rStyle w:val="VerbatimChar"/>
        </w:rPr>
        <w:t xml:space="preserve">              NA        6.037401e+13</w:t>
      </w:r>
      <w:r>
        <w:br/>
      </w:r>
      <w:r>
        <w:rPr>
          <w:rStyle w:val="VerbatimChar"/>
        </w:rPr>
        <w:t>## 6      3144.99                                   NA        6.037295e+13</w:t>
      </w:r>
    </w:p>
    <w:p w14:paraId="6E786581" w14:textId="77777777" w:rsidR="004F1309" w:rsidRDefault="00E4181F">
      <w:pPr>
        <w:pStyle w:val="Heading2"/>
      </w:pPr>
      <w:bookmarkStart w:id="8" w:name="column-names"/>
      <w:r>
        <w:t>Column names</w:t>
      </w:r>
      <w:bookmarkEnd w:id="8"/>
    </w:p>
    <w:p w14:paraId="1BDAE806" w14:textId="77777777" w:rsidR="004F1309" w:rsidRDefault="00E4181F">
      <w:pPr>
        <w:pStyle w:val="Heading3"/>
      </w:pPr>
      <w:bookmarkStart w:id="9" w:name="properties"/>
      <w:r>
        <w:t>properties</w:t>
      </w:r>
      <w:bookmarkEnd w:id="9"/>
    </w:p>
    <w:p w14:paraId="3803DFDC" w14:textId="77777777" w:rsidR="004F1309" w:rsidRDefault="00E4181F">
      <w:pPr>
        <w:pStyle w:val="FirstParagraph"/>
      </w:pPr>
      <w:r>
        <w:t>X, parcelid, aircon, architectural_style, area_basement, num_bathroom, num_bedroom, framing, quality, num_bathroom_calc, deck, area_firstfloor_finished, area_total_calc, area_live_finished, area_liveperi_finished, area_total_finished, area_unknown, area_ba</w:t>
      </w:r>
      <w:r>
        <w:t>se, fips, num_fireplace, num_bath, num_garage, area_garage, flag_tub, heating, latitude, longitude, area_lot, num_pool, area_pool, pooltypeid10, pooltypeid2, pooltypeid7, zoning_landuse_county, zoning_landuse, zoning_property, rawcensustractandblock, regio</w:t>
      </w:r>
      <w:r>
        <w:t>n_city, region_county, region_neighbor, region_zip, num_room, story, num_75_bath, material, num_unit, area_patio, area_shed, build_year, num_story, flag_fireplace, tax_building, tax_total, tax_year, tax_land, tax_property, tax_delinquency, tax_delinquency_</w:t>
      </w:r>
      <w:r>
        <w:t>year, censustractandblock</w:t>
      </w:r>
    </w:p>
    <w:p w14:paraId="07AFBED0" w14:textId="77777777" w:rsidR="004F1309" w:rsidRDefault="00E4181F">
      <w:pPr>
        <w:pStyle w:val="Heading3"/>
      </w:pPr>
      <w:bookmarkStart w:id="10" w:name="transactions"/>
      <w:r>
        <w:lastRenderedPageBreak/>
        <w:t>transactions</w:t>
      </w:r>
      <w:bookmarkEnd w:id="10"/>
    </w:p>
    <w:p w14:paraId="7C37D467" w14:textId="77777777" w:rsidR="004F1309" w:rsidRDefault="00E4181F">
      <w:pPr>
        <w:pStyle w:val="FirstParagraph"/>
      </w:pPr>
      <w:r>
        <w:t>parcelid, logerror, date</w:t>
      </w:r>
    </w:p>
    <w:p w14:paraId="04DC5F05" w14:textId="77777777" w:rsidR="004F1309" w:rsidRDefault="00E4181F">
      <w:pPr>
        <w:pStyle w:val="Heading2"/>
      </w:pPr>
      <w:bookmarkStart w:id="11" w:name="statistics-of-logerror-in-transactions"/>
      <w:r>
        <w:t>statistics of logerror in transactions</w:t>
      </w:r>
      <w:bookmarkEnd w:id="11"/>
    </w:p>
    <w:p w14:paraId="1535F000" w14:textId="77777777" w:rsidR="004F1309" w:rsidRDefault="00E4181F">
      <w:pPr>
        <w:pStyle w:val="Compact"/>
        <w:numPr>
          <w:ilvl w:val="0"/>
          <w:numId w:val="3"/>
        </w:numPr>
      </w:pPr>
      <w:r>
        <w:t>Mean : 0.0114572</w:t>
      </w:r>
    </w:p>
    <w:p w14:paraId="5144F7C8" w14:textId="77777777" w:rsidR="004F1309" w:rsidRDefault="00E4181F">
      <w:pPr>
        <w:pStyle w:val="Compact"/>
        <w:numPr>
          <w:ilvl w:val="0"/>
          <w:numId w:val="3"/>
        </w:numPr>
      </w:pPr>
      <w:r>
        <w:t>median : 0.006</w:t>
      </w:r>
    </w:p>
    <w:p w14:paraId="5DE28DF1" w14:textId="77777777" w:rsidR="004F1309" w:rsidRDefault="00E4181F">
      <w:pPr>
        <w:pStyle w:val="Compact"/>
        <w:numPr>
          <w:ilvl w:val="0"/>
          <w:numId w:val="3"/>
        </w:numPr>
      </w:pPr>
      <w:r>
        <w:t>std : ’ 0.1610788</w:t>
      </w:r>
    </w:p>
    <w:p w14:paraId="576C5208" w14:textId="77777777" w:rsidR="004F1309" w:rsidRDefault="00E4181F">
      <w:pPr>
        <w:pStyle w:val="Compact"/>
        <w:numPr>
          <w:ilvl w:val="0"/>
          <w:numId w:val="3"/>
        </w:numPr>
      </w:pPr>
      <w:r>
        <w:t>Max: 4.737</w:t>
      </w:r>
    </w:p>
    <w:p w14:paraId="7193E3EE" w14:textId="77777777" w:rsidR="004F1309" w:rsidRDefault="00E4181F">
      <w:pPr>
        <w:pStyle w:val="Compact"/>
        <w:numPr>
          <w:ilvl w:val="0"/>
          <w:numId w:val="3"/>
        </w:numPr>
      </w:pPr>
      <w:r>
        <w:t>Min: -4.605</w:t>
      </w:r>
    </w:p>
    <w:p w14:paraId="519C184C" w14:textId="77777777" w:rsidR="004F1309" w:rsidRDefault="00E4181F">
      <w:pPr>
        <w:pStyle w:val="Heading1"/>
      </w:pPr>
      <w:bookmarkStart w:id="12" w:name="data-exploration"/>
      <w:r>
        <w:t>Data exploration</w:t>
      </w:r>
      <w:bookmarkEnd w:id="12"/>
    </w:p>
    <w:p w14:paraId="6C5CF8BE" w14:textId="77777777" w:rsidR="004F1309" w:rsidRDefault="00E4181F">
      <w:pPr>
        <w:pStyle w:val="Heading2"/>
      </w:pPr>
      <w:bookmarkStart w:id="13" w:name="scatter-plot-of-logerror"/>
      <w:r>
        <w:t>Scatter plot of logerror</w:t>
      </w:r>
      <w:bookmarkEnd w:id="13"/>
    </w:p>
    <w:p w14:paraId="45BF88C2" w14:textId="77777777" w:rsidR="004F1309" w:rsidRDefault="00E4181F">
      <w:pPr>
        <w:pStyle w:val="FirstParagraph"/>
      </w:pPr>
      <w:r>
        <w:rPr>
          <w:noProof/>
        </w:rPr>
        <w:drawing>
          <wp:inline distT="0" distB="0" distL="0" distR="0" wp14:anchorId="79052F90" wp14:editId="56FEA0C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_EdrisSafari_RealEstateEDA_files/figure-docx/plot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FEE5E81" w14:textId="77777777" w:rsidR="004F1309" w:rsidRDefault="00E4181F">
      <w:pPr>
        <w:pStyle w:val="Heading2"/>
      </w:pPr>
      <w:bookmarkStart w:id="14" w:name="histogram-of-logerror"/>
      <w:r>
        <w:lastRenderedPageBreak/>
        <w:t>histogram of logerror</w:t>
      </w:r>
      <w:bookmarkEnd w:id="14"/>
    </w:p>
    <w:p w14:paraId="56AC6782" w14:textId="77777777" w:rsidR="004F1309" w:rsidRDefault="00E4181F">
      <w:pPr>
        <w:pStyle w:val="FirstParagraph"/>
      </w:pPr>
      <w:r>
        <w:rPr>
          <w:noProof/>
        </w:rPr>
        <w:drawing>
          <wp:inline distT="0" distB="0" distL="0" distR="0" wp14:anchorId="016A9058" wp14:editId="70302D3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_EdrisSafari_RealEstateEDA_files/figure-docx/plot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F0BCE9A" w14:textId="77777777" w:rsidR="004F1309" w:rsidRDefault="00E4181F">
      <w:pPr>
        <w:pStyle w:val="Heading2"/>
      </w:pPr>
      <w:bookmarkStart w:id="15" w:name="histogram-of-logerror-binned"/>
      <w:r>
        <w:lastRenderedPageBreak/>
        <w:t>histogram of</w:t>
      </w:r>
      <w:r>
        <w:t xml:space="preserve"> logerror binned</w:t>
      </w:r>
      <w:bookmarkEnd w:id="15"/>
    </w:p>
    <w:p w14:paraId="7301C4C1" w14:textId="77777777" w:rsidR="004F1309" w:rsidRDefault="00E4181F">
      <w:pPr>
        <w:pStyle w:val="FirstParagraph"/>
      </w:pPr>
      <w:r>
        <w:rPr>
          <w:noProof/>
        </w:rPr>
        <w:drawing>
          <wp:inline distT="0" distB="0" distL="0" distR="0" wp14:anchorId="0343D8D3" wp14:editId="5CE1D21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_EdrisSafari_RealEstateEDA_files/figure-docx/plot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5E62603" w14:textId="77777777" w:rsidR="004F1309" w:rsidRDefault="00E4181F">
      <w:pPr>
        <w:pStyle w:val="SourceCode"/>
      </w:pPr>
      <w:r>
        <w:rPr>
          <w:rStyle w:val="VerbatimChar"/>
        </w:rPr>
        <w:t>##   parcelid logerror       date year_month abs_logerror</w:t>
      </w:r>
      <w:r>
        <w:br/>
      </w:r>
      <w:r>
        <w:rPr>
          <w:rStyle w:val="VerbatimChar"/>
        </w:rPr>
        <w:t>## 1 11016594   0.0276 2016-01-01 2016-01-01       0.0276</w:t>
      </w:r>
      <w:r>
        <w:br/>
      </w:r>
      <w:r>
        <w:rPr>
          <w:rStyle w:val="VerbatimChar"/>
        </w:rPr>
        <w:t>## 2 14366692  -0.1684 2016-01-01 2016-01-01       0.1684</w:t>
      </w:r>
      <w:r>
        <w:br/>
      </w:r>
      <w:r>
        <w:rPr>
          <w:rStyle w:val="VerbatimChar"/>
        </w:rPr>
        <w:t>## 3 12098116  -0.0040 2016-01-01 2016-01-01       0.0040</w:t>
      </w:r>
      <w:r>
        <w:br/>
      </w:r>
      <w:r>
        <w:rPr>
          <w:rStyle w:val="VerbatimChar"/>
        </w:rPr>
        <w:t xml:space="preserve">## 4 </w:t>
      </w:r>
      <w:r>
        <w:rPr>
          <w:rStyle w:val="VerbatimChar"/>
        </w:rPr>
        <w:t>12643413   0.0218 2016-01-02 2016-01-01       0.0218</w:t>
      </w:r>
      <w:r>
        <w:br/>
      </w:r>
      <w:r>
        <w:rPr>
          <w:rStyle w:val="VerbatimChar"/>
        </w:rPr>
        <w:t>## 5 14432541  -0.0050 2016-01-02 2016-01-01       0.0050</w:t>
      </w:r>
      <w:r>
        <w:br/>
      </w:r>
      <w:r>
        <w:rPr>
          <w:rStyle w:val="VerbatimChar"/>
        </w:rPr>
        <w:t>## 6 11509835  -0.2705 2016-01-02 2016-01-01       0.2705</w:t>
      </w:r>
    </w:p>
    <w:p w14:paraId="094D0B59" w14:textId="77777777" w:rsidR="004F1309" w:rsidRDefault="00E4181F">
      <w:pPr>
        <w:pStyle w:val="Heading2"/>
      </w:pPr>
      <w:bookmarkStart w:id="16" w:name="scatter-plot-of-abs_loggerror"/>
      <w:r>
        <w:lastRenderedPageBreak/>
        <w:t>Scatter plot of abs_loggerror</w:t>
      </w:r>
      <w:bookmarkEnd w:id="16"/>
    </w:p>
    <w:p w14:paraId="6BB90908" w14:textId="77777777" w:rsidR="004F1309" w:rsidRDefault="00E4181F">
      <w:pPr>
        <w:pStyle w:val="FirstParagraph"/>
      </w:pPr>
      <w:r>
        <w:rPr>
          <w:noProof/>
        </w:rPr>
        <w:drawing>
          <wp:inline distT="0" distB="0" distL="0" distR="0" wp14:anchorId="5E44D7F4" wp14:editId="121D8D3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Project_EdrisSafari_RealEstateEDA_files/figure-docx/plot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49C5E7C" w14:textId="77777777" w:rsidR="004F1309" w:rsidRDefault="00E4181F">
      <w:pPr>
        <w:pStyle w:val="SourceCode"/>
      </w:pPr>
      <w:r>
        <w:rPr>
          <w:rStyle w:val="VerbatimChar"/>
        </w:rPr>
        <w:t>##   parcelid logerror       date year_month abs_logerr</w:t>
      </w:r>
      <w:r>
        <w:rPr>
          <w:rStyle w:val="VerbatimChar"/>
        </w:rPr>
        <w:t>or</w:t>
      </w:r>
      <w:r>
        <w:br/>
      </w:r>
      <w:r>
        <w:rPr>
          <w:rStyle w:val="VerbatimChar"/>
        </w:rPr>
        <w:t>## 1 11016594   0.0276 2016-01-01 2016-01-01       0.0276</w:t>
      </w:r>
      <w:r>
        <w:br/>
      </w:r>
      <w:r>
        <w:rPr>
          <w:rStyle w:val="VerbatimChar"/>
        </w:rPr>
        <w:t>## 2 14366692  -0.1684 2016-01-01 2016-01-01       0.1684</w:t>
      </w:r>
      <w:r>
        <w:br/>
      </w:r>
      <w:r>
        <w:rPr>
          <w:rStyle w:val="VerbatimChar"/>
        </w:rPr>
        <w:t>## 3 12098116  -0.0040 2016-01-01 2016-01-01       0.0040</w:t>
      </w:r>
      <w:r>
        <w:br/>
      </w:r>
      <w:r>
        <w:rPr>
          <w:rStyle w:val="VerbatimChar"/>
        </w:rPr>
        <w:t>## 4 12643413   0.0218 2016-01-02 2016-01-01       0.0218</w:t>
      </w:r>
      <w:r>
        <w:br/>
      </w:r>
      <w:r>
        <w:rPr>
          <w:rStyle w:val="VerbatimChar"/>
        </w:rPr>
        <w:t>## 5 14432541  -0.005</w:t>
      </w:r>
      <w:r>
        <w:rPr>
          <w:rStyle w:val="VerbatimChar"/>
        </w:rPr>
        <w:t>0 2016-01-02 2016-01-01       0.0050</w:t>
      </w:r>
      <w:r>
        <w:br/>
      </w:r>
      <w:r>
        <w:rPr>
          <w:rStyle w:val="VerbatimChar"/>
        </w:rPr>
        <w:t>## 6 11509835  -0.2705 2016-01-02 2016-01-01       0.2705</w:t>
      </w:r>
    </w:p>
    <w:p w14:paraId="6DE18825" w14:textId="77777777" w:rsidR="004F1309" w:rsidRDefault="00E4181F">
      <w:pPr>
        <w:pStyle w:val="Heading2"/>
      </w:pPr>
      <w:bookmarkStart w:id="17" w:name="histogram-of-abs_loggerror"/>
      <w:r>
        <w:lastRenderedPageBreak/>
        <w:t>Histogram of abs_loggerror</w:t>
      </w:r>
      <w:bookmarkEnd w:id="17"/>
    </w:p>
    <w:p w14:paraId="0030F020" w14:textId="77777777" w:rsidR="004F1309" w:rsidRDefault="00E4181F">
      <w:pPr>
        <w:pStyle w:val="FirstParagraph"/>
      </w:pPr>
      <w:r>
        <w:rPr>
          <w:noProof/>
        </w:rPr>
        <w:drawing>
          <wp:inline distT="0" distB="0" distL="0" distR="0" wp14:anchorId="12BEA40A" wp14:editId="36A7C43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Project_EdrisSafari_RealEstateEDA_files/figure-docx/plot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078B8B0" w14:textId="77777777" w:rsidR="004F1309" w:rsidRDefault="00E4181F">
      <w:pPr>
        <w:pStyle w:val="Heading2"/>
      </w:pPr>
      <w:bookmarkStart w:id="18" w:name="histogram-of-abs_loggerror-binned"/>
      <w:r>
        <w:lastRenderedPageBreak/>
        <w:t>Histogram of abs_loggerror binned</w:t>
      </w:r>
      <w:bookmarkEnd w:id="18"/>
    </w:p>
    <w:p w14:paraId="62523990" w14:textId="77777777" w:rsidR="004F1309" w:rsidRDefault="00E4181F">
      <w:pPr>
        <w:pStyle w:val="FirstParagraph"/>
      </w:pPr>
      <w:r>
        <w:rPr>
          <w:noProof/>
        </w:rPr>
        <w:drawing>
          <wp:inline distT="0" distB="0" distL="0" distR="0" wp14:anchorId="5D1E33E3" wp14:editId="6AB96C1F">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Project_EdrisSafari_RealEstateEDA_files/figure-docx/plot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7773AAF" w14:textId="77777777" w:rsidR="004F1309" w:rsidRDefault="00E4181F">
      <w:pPr>
        <w:pStyle w:val="SourceCode"/>
      </w:pPr>
      <w:r>
        <w:rPr>
          <w:rStyle w:val="VerbatimChar"/>
        </w:rPr>
        <w:t>## geom_bar: na.rm = FALSE</w:t>
      </w:r>
      <w:r>
        <w:br/>
      </w:r>
      <w:r>
        <w:rPr>
          <w:rStyle w:val="VerbatimChar"/>
        </w:rPr>
        <w:t>## stat_bin: binwidth = NULL, bins = NULL, na.rm = FALSE, pad = FALSE</w:t>
      </w:r>
      <w:r>
        <w:br/>
      </w:r>
      <w:r>
        <w:rPr>
          <w:rStyle w:val="VerbatimChar"/>
        </w:rPr>
        <w:t>## position_stack</w:t>
      </w:r>
    </w:p>
    <w:p w14:paraId="0412F83C" w14:textId="77777777" w:rsidR="004F1309" w:rsidRDefault="00E4181F">
      <w:pPr>
        <w:pStyle w:val="Heading2"/>
      </w:pPr>
      <w:bookmarkStart w:id="19" w:name="X221956f1929ff471a703ad577d2a0db44d3cf7d"/>
      <w:r>
        <w:lastRenderedPageBreak/>
        <w:t>graph of abs_logerror groupped by month of year</w:t>
      </w:r>
      <w:bookmarkEnd w:id="19"/>
    </w:p>
    <w:p w14:paraId="66C9D329" w14:textId="77777777" w:rsidR="004F1309" w:rsidRDefault="00E4181F">
      <w:pPr>
        <w:pStyle w:val="FirstParagraph"/>
      </w:pPr>
      <w:r>
        <w:rPr>
          <w:noProof/>
        </w:rPr>
        <w:drawing>
          <wp:inline distT="0" distB="0" distL="0" distR="0" wp14:anchorId="6675C73D" wp14:editId="4F69512A">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Project_EdrisSafari_RealEstateEDA_files/figure-docx/plot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7B6C307" w14:textId="77777777" w:rsidR="004F1309" w:rsidRDefault="00E4181F">
      <w:pPr>
        <w:pStyle w:val="Heading2"/>
      </w:pPr>
      <w:bookmarkStart w:id="20" w:name="Xd77de63282fc6da4cfebd0e7c91fb2cfdf7c211"/>
      <w:r>
        <w:lastRenderedPageBreak/>
        <w:t>graph of abs_logerror within strandard deviation</w:t>
      </w:r>
      <w:bookmarkEnd w:id="20"/>
    </w:p>
    <w:p w14:paraId="6964DC66" w14:textId="77777777" w:rsidR="004F1309" w:rsidRDefault="00E4181F">
      <w:pPr>
        <w:pStyle w:val="FirstParagraph"/>
      </w:pPr>
      <w:r>
        <w:rPr>
          <w:noProof/>
        </w:rPr>
        <w:drawing>
          <wp:inline distT="0" distB="0" distL="0" distR="0" wp14:anchorId="165BA894" wp14:editId="555EF3F5">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Project_EdrisSafari_RealEstateEDA_files/figure-docx/plot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D6834BB" w14:textId="77777777" w:rsidR="004F1309" w:rsidRDefault="00E4181F">
      <w:pPr>
        <w:pStyle w:val="Heading2"/>
      </w:pPr>
      <w:bookmarkStart w:id="21" w:name="correlations"/>
      <w:r>
        <w:t>Correlations</w:t>
      </w:r>
      <w:bookmarkEnd w:id="21"/>
    </w:p>
    <w:p w14:paraId="01BBD78F" w14:textId="77777777" w:rsidR="004F1309" w:rsidRDefault="00E4181F">
      <w:pPr>
        <w:pStyle w:val="SourceCode"/>
      </w:pPr>
      <w:r>
        <w:rPr>
          <w:rStyle w:val="VerbatimChar"/>
        </w:rPr>
        <w:t>##   num_bathroom num_bedroom num_bathroom_calc num_bath num_garage num_room</w:t>
      </w:r>
      <w:r>
        <w:br/>
      </w:r>
      <w:r>
        <w:rPr>
          <w:rStyle w:val="VerbatimChar"/>
        </w:rPr>
        <w:t>## 1           NA          NA                NA       NA         NA       NA</w:t>
      </w:r>
      <w:r>
        <w:br/>
      </w:r>
      <w:r>
        <w:rPr>
          <w:rStyle w:val="VerbatimChar"/>
        </w:rPr>
        <w:t>## 2           NA          NA                NA       NA         NA       NA</w:t>
      </w:r>
      <w:r>
        <w:br/>
      </w:r>
      <w:r>
        <w:rPr>
          <w:rStyle w:val="VerbatimChar"/>
        </w:rPr>
        <w:t xml:space="preserve">## 3            3        </w:t>
      </w:r>
      <w:r>
        <w:rPr>
          <w:rStyle w:val="VerbatimChar"/>
        </w:rPr>
        <w:t xml:space="preserve">   2                 3        3         NA        0</w:t>
      </w:r>
      <w:r>
        <w:br/>
      </w:r>
      <w:r>
        <w:rPr>
          <w:rStyle w:val="VerbatimChar"/>
        </w:rPr>
        <w:t>## 4           NA          NA                NA       NA         NA       NA</w:t>
      </w:r>
      <w:r>
        <w:br/>
      </w:r>
      <w:r>
        <w:rPr>
          <w:rStyle w:val="VerbatimChar"/>
        </w:rPr>
        <w:t>## 5           NA          NA                NA       NA         NA       NA</w:t>
      </w:r>
      <w:r>
        <w:br/>
      </w:r>
      <w:r>
        <w:rPr>
          <w:rStyle w:val="VerbatimChar"/>
        </w:rPr>
        <w:t xml:space="preserve">## 6            4           4                 4   </w:t>
      </w:r>
      <w:r>
        <w:rPr>
          <w:rStyle w:val="VerbatimChar"/>
        </w:rPr>
        <w:t xml:space="preserve">     4         NA        0</w:t>
      </w:r>
      <w:r>
        <w:br/>
      </w:r>
      <w:r>
        <w:rPr>
          <w:rStyle w:val="VerbatimChar"/>
        </w:rPr>
        <w:t>##   num_unit logerror abs_logerror</w:t>
      </w:r>
      <w:r>
        <w:br/>
      </w:r>
      <w:r>
        <w:rPr>
          <w:rStyle w:val="VerbatimChar"/>
        </w:rPr>
        <w:t>## 1       NA   0.0276       0.0276</w:t>
      </w:r>
      <w:r>
        <w:br/>
      </w:r>
      <w:r>
        <w:rPr>
          <w:rStyle w:val="VerbatimChar"/>
        </w:rPr>
        <w:t>## 2       NA  -0.1684       0.1684</w:t>
      </w:r>
      <w:r>
        <w:br/>
      </w:r>
      <w:r>
        <w:rPr>
          <w:rStyle w:val="VerbatimChar"/>
        </w:rPr>
        <w:t>## 3        1  -0.0040       0.0040</w:t>
      </w:r>
      <w:r>
        <w:br/>
      </w:r>
      <w:r>
        <w:rPr>
          <w:rStyle w:val="VerbatimChar"/>
        </w:rPr>
        <w:t>## 4       NA   0.0218       0.0218</w:t>
      </w:r>
      <w:r>
        <w:br/>
      </w:r>
      <w:r>
        <w:rPr>
          <w:rStyle w:val="VerbatimChar"/>
        </w:rPr>
        <w:t>## 5       NA  -0.0050       0.0050</w:t>
      </w:r>
      <w:r>
        <w:br/>
      </w:r>
      <w:r>
        <w:rPr>
          <w:rStyle w:val="VerbatimChar"/>
        </w:rPr>
        <w:t>## 6        1</w:t>
      </w:r>
      <w:r>
        <w:rPr>
          <w:rStyle w:val="VerbatimChar"/>
        </w:rPr>
        <w:t xml:space="preserve">  -0.2705       0.2705</w:t>
      </w:r>
    </w:p>
    <w:p w14:paraId="1E493276" w14:textId="77777777" w:rsidR="004F1309" w:rsidRDefault="00E4181F">
      <w:pPr>
        <w:pStyle w:val="Heading3"/>
      </w:pPr>
      <w:bookmarkStart w:id="22" w:name="Xde2a070aa1bd10408f611ad2e16e57696f19c8c"/>
      <w:r>
        <w:lastRenderedPageBreak/>
        <w:t>correlation using ggpairs using a subset of data(~10%)</w:t>
      </w:r>
      <w:bookmarkEnd w:id="22"/>
    </w:p>
    <w:p w14:paraId="7921A478" w14:textId="77777777" w:rsidR="004F1309" w:rsidRDefault="00E4181F">
      <w:pPr>
        <w:pStyle w:val="FirstParagraph"/>
      </w:pPr>
      <w:r>
        <w:rPr>
          <w:noProof/>
        </w:rPr>
        <w:drawing>
          <wp:inline distT="0" distB="0" distL="0" distR="0" wp14:anchorId="36C1CEB4" wp14:editId="44239AEB">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Project_EdrisSafari_RealEstateEDA_files/figure-docx/correlation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AAF8B01" w14:textId="77777777" w:rsidR="004F1309" w:rsidRDefault="00E4181F">
      <w:pPr>
        <w:pStyle w:val="Heading3"/>
      </w:pPr>
      <w:bookmarkStart w:id="23" w:name="correlation-using-corrplot"/>
      <w:r>
        <w:t>correlation using corrplot</w:t>
      </w:r>
      <w:bookmarkEnd w:id="23"/>
    </w:p>
    <w:p w14:paraId="5B745F22" w14:textId="77777777" w:rsidR="004F1309" w:rsidRDefault="00E4181F">
      <w:pPr>
        <w:pStyle w:val="FirstParagraph"/>
      </w:pPr>
      <w:r>
        <w:rPr>
          <w:noProof/>
        </w:rPr>
        <w:drawing>
          <wp:inline distT="0" distB="0" distL="0" distR="0" wp14:anchorId="24FB06CF" wp14:editId="4D40FA15">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Project_EdrisSafari_RealEstateEDA_files/figure-docx/correlation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A7276EB" w14:textId="77777777" w:rsidR="004F1309" w:rsidRDefault="00E4181F">
      <w:pPr>
        <w:pStyle w:val="SourceCode"/>
      </w:pPr>
      <w:r>
        <w:rPr>
          <w:rStyle w:val="VerbatimChar"/>
        </w:rPr>
        <w:lastRenderedPageBreak/>
        <w:t>##   parcelid logerror       date year_month abs_logerror percentile</w:t>
      </w:r>
      <w:r>
        <w:br/>
      </w:r>
      <w:r>
        <w:rPr>
          <w:rStyle w:val="VerbatimChar"/>
        </w:rPr>
        <w:t>## 1 11016594   0.0276 2016-01-01 2016-01-01       0.0276          3</w:t>
      </w:r>
      <w:r>
        <w:br/>
      </w:r>
      <w:r>
        <w:rPr>
          <w:rStyle w:val="VerbatimChar"/>
        </w:rPr>
        <w:t>## 2 1436</w:t>
      </w:r>
      <w:r>
        <w:rPr>
          <w:rStyle w:val="VerbatimChar"/>
        </w:rPr>
        <w:t>6692  -0.1684 2016-01-01 2016-01-01       0.1684          5</w:t>
      </w:r>
      <w:r>
        <w:br/>
      </w:r>
      <w:r>
        <w:rPr>
          <w:rStyle w:val="VerbatimChar"/>
        </w:rPr>
        <w:t>## 3 12098116  -0.0040 2016-01-01 2016-01-01       0.0040          1</w:t>
      </w:r>
      <w:r>
        <w:br/>
      </w:r>
      <w:r>
        <w:rPr>
          <w:rStyle w:val="VerbatimChar"/>
        </w:rPr>
        <w:t>## 4 12643413   0.0218 2016-01-02 2016-01-01       0.0218          3</w:t>
      </w:r>
      <w:r>
        <w:br/>
      </w:r>
      <w:r>
        <w:rPr>
          <w:rStyle w:val="VerbatimChar"/>
        </w:rPr>
        <w:t xml:space="preserve">## 5 14432541  -0.0050 2016-01-02 2016-01-01       0.0050 </w:t>
      </w:r>
      <w:r>
        <w:rPr>
          <w:rStyle w:val="VerbatimChar"/>
        </w:rPr>
        <w:t xml:space="preserve">         1</w:t>
      </w:r>
      <w:r>
        <w:br/>
      </w:r>
      <w:r>
        <w:rPr>
          <w:rStyle w:val="VerbatimChar"/>
        </w:rPr>
        <w:t>## 6 11509835  -0.2705 2016-01-02 2016-01-01       0.2705          5</w:t>
      </w:r>
    </w:p>
    <w:p w14:paraId="3448C780" w14:textId="77777777" w:rsidR="004F1309" w:rsidRDefault="00E4181F">
      <w:pPr>
        <w:pStyle w:val="Heading3"/>
      </w:pPr>
      <w:bookmarkStart w:id="24" w:name="Xdcc281048671f40c464632b140da7bbd9566ca1"/>
      <w:r>
        <w:lastRenderedPageBreak/>
        <w:t>Density plot shows density of worst predicitons is lower in lower latitudes , but higher in median lattitude and lowwer around and above 34400000.</w:t>
      </w:r>
      <w:bookmarkEnd w:id="24"/>
    </w:p>
    <w:p w14:paraId="671A40D4" w14:textId="77777777" w:rsidR="004F1309" w:rsidRDefault="00E4181F">
      <w:pPr>
        <w:pStyle w:val="FirstParagraph"/>
      </w:pPr>
      <w:r>
        <w:rPr>
          <w:noProof/>
        </w:rPr>
        <w:drawing>
          <wp:inline distT="0" distB="0" distL="0" distR="0" wp14:anchorId="50C6CB06" wp14:editId="75678562">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Project_EdrisSafari_RealEstateEDA_files/figure-docx/density%20plot%20on%20lat-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F75097F" wp14:editId="67FA2194">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Project_EdrisSafari_RealEstateEDA_files/figure-docx/density%20plot%20on%20lat-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5360238" w14:textId="77777777" w:rsidR="004F1309" w:rsidRDefault="00E4181F">
      <w:pPr>
        <w:pStyle w:val="Heading3"/>
      </w:pPr>
      <w:bookmarkStart w:id="25" w:name="X946e5b861ef05c9df15b5ca8bf424a02df596dd"/>
      <w:r>
        <w:lastRenderedPageBreak/>
        <w:t>denisity of longitude. Wor</w:t>
      </w:r>
      <w:r>
        <w:t>st predictions are in the -118500000 and -118000000</w:t>
      </w:r>
      <w:bookmarkEnd w:id="25"/>
    </w:p>
    <w:p w14:paraId="34000C31" w14:textId="77777777" w:rsidR="004F1309" w:rsidRDefault="00E4181F">
      <w:pPr>
        <w:pStyle w:val="FirstParagraph"/>
      </w:pPr>
      <w:r>
        <w:rPr>
          <w:noProof/>
        </w:rPr>
        <w:drawing>
          <wp:inline distT="0" distB="0" distL="0" distR="0" wp14:anchorId="01E71FCF" wp14:editId="1ABBF10A">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Project_EdrisSafari_RealEstateEDA_files/figure-docx/density%20plot%20on%20longitude-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71ABFE3" wp14:editId="18403B3D">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Project_EdrisSafari_RealEstateEDA_files/figure-docx/density%20plot%20on%20longitude-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0E0725F" w14:textId="77777777" w:rsidR="004F1309" w:rsidRDefault="00E4181F">
      <w:pPr>
        <w:pStyle w:val="Heading3"/>
      </w:pPr>
      <w:bookmarkStart w:id="26" w:name="area_total_finished"/>
      <w:r>
        <w:lastRenderedPageBreak/>
        <w:t>area_total_finished</w:t>
      </w:r>
      <w:bookmarkEnd w:id="26"/>
    </w:p>
    <w:p w14:paraId="3D904D53" w14:textId="77777777" w:rsidR="004F1309" w:rsidRDefault="00E4181F">
      <w:pPr>
        <w:pStyle w:val="FirstParagraph"/>
      </w:pPr>
      <w:r>
        <w:rPr>
          <w:noProof/>
        </w:rPr>
        <w:drawing>
          <wp:inline distT="0" distB="0" distL="0" distR="0" wp14:anchorId="732D497B" wp14:editId="2B68E7F9">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Project_EdrisSafari_RealEstateEDA_files/figure-docx/area_total_finished-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29811B2" wp14:editId="4EEBDC7D">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Project_EdrisSafari_RealEstateEDA_files/figure-docx/area_total_finished-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63F34670" w14:textId="77777777" w:rsidR="004F1309" w:rsidRDefault="00E4181F">
      <w:pPr>
        <w:pStyle w:val="Heading3"/>
      </w:pPr>
      <w:bookmarkStart w:id="27" w:name="num_room"/>
      <w:r>
        <w:lastRenderedPageBreak/>
        <w:t>num_room</w:t>
      </w:r>
      <w:bookmarkEnd w:id="27"/>
    </w:p>
    <w:p w14:paraId="06E22177" w14:textId="77777777" w:rsidR="004F1309" w:rsidRDefault="00E4181F">
      <w:pPr>
        <w:pStyle w:val="FirstParagraph"/>
      </w:pPr>
      <w:r>
        <w:rPr>
          <w:noProof/>
        </w:rPr>
        <w:drawing>
          <wp:inline distT="0" distB="0" distL="0" distR="0" wp14:anchorId="497686F2" wp14:editId="6323BC17">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nalProject_EdrisSafari_RealEstateEDA_files/figure-docx/num_room-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CF3B7D0" wp14:editId="5CDF9142">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nalProject_EdrisSafari_RealEstateEDA_files/figure-docx/num_room-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2C2A7F7D" w14:textId="77777777" w:rsidR="004F1309" w:rsidRDefault="00E4181F">
      <w:pPr>
        <w:pStyle w:val="Heading3"/>
      </w:pPr>
      <w:bookmarkStart w:id="28" w:name="Xdab3cbcfaa4a4d0876dff5afbb89c517ea7c23f"/>
      <w:r>
        <w:lastRenderedPageBreak/>
        <w:t>maps based on a sampling of 10000 properties</w:t>
      </w:r>
      <w:bookmarkEnd w:id="28"/>
    </w:p>
    <w:p w14:paraId="7569AD28" w14:textId="77777777" w:rsidR="004F1309" w:rsidRDefault="00E4181F">
      <w:pPr>
        <w:pStyle w:val="Heading4"/>
      </w:pPr>
      <w:bookmarkStart w:id="29" w:name="map-of-los-angels-county"/>
      <w:r>
        <w:t>Map of Los Angels county</w:t>
      </w:r>
      <w:bookmarkEnd w:id="29"/>
    </w:p>
    <w:p w14:paraId="7224D40F" w14:textId="77777777" w:rsidR="004F1309" w:rsidRDefault="00E4181F">
      <w:pPr>
        <w:pStyle w:val="FirstParagraph"/>
      </w:pPr>
      <w:r>
        <w:rPr>
          <w:noProof/>
        </w:rPr>
        <w:drawing>
          <wp:inline distT="0" distB="0" distL="0" distR="0" wp14:anchorId="07D483FF" wp14:editId="7ED87A24">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nalProject_EdrisSafari_RealEstateEDA_files/figure-docx/mapLA-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09E83F76" w14:textId="77777777" w:rsidR="004F1309" w:rsidRDefault="00E4181F">
      <w:pPr>
        <w:pStyle w:val="Heading4"/>
      </w:pPr>
      <w:bookmarkStart w:id="30" w:name="map-of-orange-county"/>
      <w:r>
        <w:lastRenderedPageBreak/>
        <w:t>Map of Orange County</w:t>
      </w:r>
      <w:bookmarkEnd w:id="30"/>
    </w:p>
    <w:p w14:paraId="2DD736A9" w14:textId="77777777" w:rsidR="004F1309" w:rsidRDefault="00E4181F">
      <w:pPr>
        <w:pStyle w:val="FirstParagraph"/>
      </w:pPr>
      <w:r>
        <w:rPr>
          <w:noProof/>
        </w:rPr>
        <w:drawing>
          <wp:inline distT="0" distB="0" distL="0" distR="0" wp14:anchorId="51D2B33C" wp14:editId="1B32DDE4">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nalProject_EdrisSafari_RealEstateEDA_files/figure-docx/mapOrange-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3458ABFD" w14:textId="77777777" w:rsidR="004F1309" w:rsidRDefault="00E4181F">
      <w:pPr>
        <w:pStyle w:val="Heading4"/>
      </w:pPr>
      <w:bookmarkStart w:id="31" w:name="map-of-ventura-county"/>
      <w:r>
        <w:t>Map of Ventura County</w:t>
      </w:r>
      <w:bookmarkEnd w:id="31"/>
    </w:p>
    <w:p w14:paraId="48CAE466" w14:textId="77777777" w:rsidR="004F1309" w:rsidRDefault="00E4181F">
      <w:pPr>
        <w:pStyle w:val="FirstParagraph"/>
      </w:pPr>
      <w:r>
        <w:rPr>
          <w:noProof/>
        </w:rPr>
        <w:drawing>
          <wp:inline distT="0" distB="0" distL="0" distR="0" wp14:anchorId="0977262F" wp14:editId="3B008EF3">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nalProject_EdrisSafari_RealEstateEDA_files/figure-docx/mapVentura-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2AA8EE94" w14:textId="119A9A06" w:rsidR="004F1309" w:rsidRDefault="00E4181F">
      <w:pPr>
        <w:pStyle w:val="Heading3"/>
      </w:pPr>
      <w:bookmarkStart w:id="32" w:name="absolute-log-error-based-on-location"/>
      <w:r>
        <w:lastRenderedPageBreak/>
        <w:t>Absolute log error based on location</w:t>
      </w:r>
      <w:bookmarkEnd w:id="32"/>
    </w:p>
    <w:p w14:paraId="73138416" w14:textId="4525469D" w:rsidR="00116242" w:rsidRPr="00116242" w:rsidRDefault="00116242" w:rsidP="00116242">
      <w:pPr>
        <w:pStyle w:val="BodyText"/>
      </w:pPr>
      <w:r>
        <w:rPr>
          <w:noProof/>
        </w:rPr>
        <w:drawing>
          <wp:inline distT="0" distB="0" distL="0" distR="0" wp14:anchorId="4212D2EC" wp14:editId="67327210">
            <wp:extent cx="5159187" cy="3741744"/>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59187" cy="3741744"/>
                    </a:xfrm>
                    <a:prstGeom prst="rect">
                      <a:avLst/>
                    </a:prstGeom>
                  </pic:spPr>
                </pic:pic>
              </a:graphicData>
            </a:graphic>
          </wp:inline>
        </w:drawing>
      </w:r>
      <w:bookmarkStart w:id="33" w:name="_GoBack"/>
      <w:bookmarkEnd w:id="33"/>
    </w:p>
    <w:sectPr w:rsidR="00116242" w:rsidRPr="001162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41BB20" w14:textId="77777777" w:rsidR="00E4181F" w:rsidRDefault="00E4181F">
      <w:pPr>
        <w:spacing w:after="0"/>
      </w:pPr>
      <w:r>
        <w:separator/>
      </w:r>
    </w:p>
  </w:endnote>
  <w:endnote w:type="continuationSeparator" w:id="0">
    <w:p w14:paraId="2EF567CD" w14:textId="77777777" w:rsidR="00E4181F" w:rsidRDefault="00E418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8D8B0C" w14:textId="77777777" w:rsidR="00E4181F" w:rsidRDefault="00E4181F">
      <w:r>
        <w:separator/>
      </w:r>
    </w:p>
  </w:footnote>
  <w:footnote w:type="continuationSeparator" w:id="0">
    <w:p w14:paraId="1459C5ED" w14:textId="77777777" w:rsidR="00E4181F" w:rsidRDefault="00E418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CA83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362E9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6242"/>
    <w:rsid w:val="004E29B3"/>
    <w:rsid w:val="004F1309"/>
    <w:rsid w:val="00590D07"/>
    <w:rsid w:val="00784D58"/>
    <w:rsid w:val="008D6863"/>
    <w:rsid w:val="00B86B75"/>
    <w:rsid w:val="00BC48D5"/>
    <w:rsid w:val="00C36279"/>
    <w:rsid w:val="00E315A3"/>
    <w:rsid w:val="00E4181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F6B4A1"/>
  <w15:docId w15:val="{4D5FC848-5428-40B1-A049-13135ADE3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2</Pages>
  <Words>1872</Words>
  <Characters>10673</Characters>
  <Application>Microsoft Office Word</Application>
  <DocSecurity>0</DocSecurity>
  <Lines>88</Lines>
  <Paragraphs>25</Paragraphs>
  <ScaleCrop>false</ScaleCrop>
  <Company/>
  <LinksUpToDate>false</LinksUpToDate>
  <CharactersWithSpaces>12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 Estate EDA</dc:title>
  <dc:creator>Edris Safari</dc:creator>
  <cp:keywords/>
  <cp:lastModifiedBy>edris safari</cp:lastModifiedBy>
  <cp:revision>2</cp:revision>
  <dcterms:created xsi:type="dcterms:W3CDTF">2020-02-26T14:26:00Z</dcterms:created>
  <dcterms:modified xsi:type="dcterms:W3CDTF">2020-02-26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27/2020</vt:lpwstr>
  </property>
  <property fmtid="{D5CDD505-2E9C-101B-9397-08002B2CF9AE}" pid="4" name="output">
    <vt:lpwstr/>
  </property>
</Properties>
</file>